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86067" w14:textId="77777777" w:rsidR="005C47CE" w:rsidRDefault="005C47CE" w:rsidP="005C47CE">
      <w:r>
        <w:t>Objectives:</w:t>
      </w:r>
    </w:p>
    <w:p w14:paraId="15F73852" w14:textId="77777777" w:rsidR="005C47CE" w:rsidRDefault="005C47CE" w:rsidP="005C47CE">
      <w:pPr>
        <w:pStyle w:val="ListParagraph"/>
        <w:numPr>
          <w:ilvl w:val="0"/>
          <w:numId w:val="1"/>
        </w:numPr>
      </w:pPr>
      <w:r>
        <w:t>Writing and reading files</w:t>
      </w:r>
    </w:p>
    <w:p w14:paraId="483860A7" w14:textId="77777777" w:rsidR="005C47CE" w:rsidRDefault="005C47CE" w:rsidP="005C47CE">
      <w:pPr>
        <w:pStyle w:val="ListParagraph"/>
        <w:numPr>
          <w:ilvl w:val="0"/>
          <w:numId w:val="1"/>
        </w:numPr>
      </w:pPr>
      <w:r>
        <w:t>Try and catch statement</w:t>
      </w:r>
    </w:p>
    <w:p w14:paraId="0C8D92A6" w14:textId="7E0F1038" w:rsidR="005C47CE" w:rsidRDefault="005C47CE" w:rsidP="005C47CE">
      <w:pPr>
        <w:pStyle w:val="ListParagraph"/>
        <w:numPr>
          <w:ilvl w:val="0"/>
          <w:numId w:val="1"/>
        </w:numPr>
      </w:pPr>
      <w:r>
        <w:t>Intro to GUI Interfaces</w:t>
      </w:r>
    </w:p>
    <w:p w14:paraId="2E3FA4C0" w14:textId="01094A34" w:rsidR="005C47CE" w:rsidRDefault="005C47CE" w:rsidP="005C47CE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There are </w:t>
      </w:r>
      <w:r w:rsidR="000353C8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 </w:t>
      </w:r>
      <w:r w:rsidR="00CB47F3">
        <w:rPr>
          <w:b/>
          <w:bCs/>
          <w:color w:val="FF0000"/>
        </w:rPr>
        <w:t>pr</w:t>
      </w:r>
      <w:r w:rsidR="000353C8">
        <w:rPr>
          <w:b/>
          <w:bCs/>
          <w:color w:val="FF0000"/>
        </w:rPr>
        <w:t>int screens</w:t>
      </w:r>
      <w:r w:rsidRPr="000C01BA">
        <w:rPr>
          <w:b/>
          <w:bCs/>
          <w:color w:val="FF0000"/>
        </w:rPr>
        <w:t xml:space="preserve">, each worth </w:t>
      </w:r>
      <w:r w:rsidR="000353C8">
        <w:rPr>
          <w:b/>
          <w:bCs/>
          <w:color w:val="FF0000"/>
        </w:rPr>
        <w:t>25</w:t>
      </w:r>
      <w:r w:rsidRPr="000C01BA">
        <w:rPr>
          <w:b/>
          <w:bCs/>
          <w:color w:val="FF0000"/>
        </w:rPr>
        <w:t>%</w:t>
      </w:r>
    </w:p>
    <w:p w14:paraId="58AE2A18" w14:textId="425A49D0" w:rsidR="005C47CE" w:rsidRDefault="005C47CE"/>
    <w:p w14:paraId="1CCE7CC4" w14:textId="06D3499D" w:rsidR="00E053BE" w:rsidRDefault="00E053BE">
      <w:r w:rsidRPr="00E053BE">
        <w:rPr>
          <w:b/>
          <w:bCs/>
        </w:rPr>
        <w:t>Project #1</w:t>
      </w:r>
      <w:r>
        <w:t xml:space="preserve"> (Based on Chapter 6 Files and Exceptions)</w:t>
      </w:r>
    </w:p>
    <w:p w14:paraId="72BBC9A0" w14:textId="4E7A731C" w:rsidR="00E053BE" w:rsidRDefault="000353C8">
      <w:r>
        <w:rPr>
          <w:noProof/>
        </w:rPr>
        <w:drawing>
          <wp:inline distT="0" distB="0" distL="0" distR="0" wp14:anchorId="6BBF2DAA" wp14:editId="09353E97">
            <wp:extent cx="5067300" cy="3625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932" cy="367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ECFA4" w14:textId="77777777" w:rsidR="000353C8" w:rsidRDefault="000353C8" w:rsidP="00C312CE">
      <w:pPr>
        <w:spacing w:after="0"/>
      </w:pPr>
    </w:p>
    <w:p w14:paraId="483CAC0B" w14:textId="782C8F46" w:rsidR="000353C8" w:rsidRDefault="000353C8" w:rsidP="000353C8">
      <w:pPr>
        <w:jc w:val="center"/>
        <w:rPr>
          <w:b/>
          <w:bCs/>
          <w:color w:val="FF0000"/>
        </w:rPr>
      </w:pPr>
      <w:r w:rsidRPr="000353C8">
        <w:rPr>
          <w:b/>
          <w:bCs/>
          <w:color w:val="FF0000"/>
        </w:rPr>
        <w:t>#1 print screen the output with code below here</w:t>
      </w:r>
    </w:p>
    <w:p w14:paraId="60817760" w14:textId="77777777" w:rsidR="00C312CE" w:rsidRDefault="00C312CE" w:rsidP="00C312CE">
      <w:pPr>
        <w:spacing w:after="0"/>
        <w:jc w:val="center"/>
        <w:rPr>
          <w:b/>
          <w:bCs/>
          <w:color w:val="FF0000"/>
        </w:rPr>
      </w:pPr>
    </w:p>
    <w:p w14:paraId="5A12F420" w14:textId="411D637E" w:rsidR="00B8131E" w:rsidRDefault="00C312CE" w:rsidP="000353C8">
      <w:pPr>
        <w:jc w:val="center"/>
        <w:rPr>
          <w:b/>
          <w:bCs/>
          <w:color w:val="FF0000"/>
        </w:rPr>
      </w:pPr>
      <w:r w:rsidRPr="00C312CE">
        <w:rPr>
          <w:b/>
          <w:bCs/>
          <w:noProof/>
          <w:color w:val="FF0000"/>
        </w:rPr>
        <w:drawing>
          <wp:inline distT="0" distB="0" distL="0" distR="0" wp14:anchorId="1F7EAD38" wp14:editId="4D84B94E">
            <wp:extent cx="5943600" cy="39090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7DA38" w14:textId="242C4352" w:rsidR="00B8131E" w:rsidRDefault="00B8131E" w:rsidP="000353C8">
      <w:pPr>
        <w:jc w:val="center"/>
        <w:rPr>
          <w:b/>
          <w:bCs/>
          <w:color w:val="FF0000"/>
        </w:rPr>
      </w:pPr>
      <w:r w:rsidRPr="00B8131E">
        <w:rPr>
          <w:b/>
          <w:bCs/>
          <w:noProof/>
          <w:color w:val="FF0000"/>
        </w:rPr>
        <w:lastRenderedPageBreak/>
        <w:drawing>
          <wp:inline distT="0" distB="0" distL="0" distR="0" wp14:anchorId="26DAF90D" wp14:editId="78C7C3A0">
            <wp:extent cx="4138246" cy="162525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57305" cy="1632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F7682" w14:textId="5124724F" w:rsidR="00B8131E" w:rsidRPr="000353C8" w:rsidRDefault="00B8131E" w:rsidP="00C312CE">
      <w:pPr>
        <w:spacing w:after="0"/>
        <w:jc w:val="center"/>
        <w:rPr>
          <w:b/>
          <w:bCs/>
          <w:color w:val="FF0000"/>
        </w:rPr>
      </w:pPr>
    </w:p>
    <w:p w14:paraId="4BC12A94" w14:textId="38A51AB6" w:rsidR="00B8131E" w:rsidRDefault="00C312CE" w:rsidP="00D50366">
      <w:pPr>
        <w:jc w:val="center"/>
      </w:pPr>
      <w:r w:rsidRPr="00C312CE">
        <w:rPr>
          <w:noProof/>
        </w:rPr>
        <w:drawing>
          <wp:inline distT="0" distB="0" distL="0" distR="0" wp14:anchorId="76B6FC62" wp14:editId="561DD93C">
            <wp:extent cx="2415749" cy="1630821"/>
            <wp:effectExtent l="0" t="0" r="3810" b="762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5749" cy="1630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CFE74" w14:textId="77777777" w:rsidR="00C312CE" w:rsidRDefault="00C312CE" w:rsidP="000353C8">
      <w:pPr>
        <w:jc w:val="center"/>
      </w:pPr>
    </w:p>
    <w:p w14:paraId="4A2DD426" w14:textId="64E4CFAA" w:rsidR="000353C8" w:rsidRDefault="000353C8">
      <w:r>
        <w:rPr>
          <w:noProof/>
        </w:rPr>
        <w:drawing>
          <wp:inline distT="0" distB="0" distL="0" distR="0" wp14:anchorId="3183A178" wp14:editId="33DAD861">
            <wp:extent cx="5014395" cy="4801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4395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F8ADE" w14:textId="77777777" w:rsidR="00C312CE" w:rsidRDefault="00C312CE" w:rsidP="00C312CE">
      <w:pPr>
        <w:spacing w:after="0"/>
      </w:pPr>
    </w:p>
    <w:p w14:paraId="0A6BBFFF" w14:textId="45394BEF" w:rsidR="000353C8" w:rsidRDefault="000353C8" w:rsidP="000353C8">
      <w:pPr>
        <w:jc w:val="center"/>
        <w:rPr>
          <w:b/>
          <w:bCs/>
          <w:color w:val="FF0000"/>
        </w:rPr>
      </w:pPr>
      <w:r w:rsidRPr="000353C8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0353C8">
        <w:rPr>
          <w:b/>
          <w:bCs/>
          <w:color w:val="FF0000"/>
        </w:rPr>
        <w:t xml:space="preserve"> print screen the output with code below here</w:t>
      </w:r>
    </w:p>
    <w:p w14:paraId="4222EAB6" w14:textId="77777777" w:rsidR="00D50366" w:rsidRDefault="00D50366" w:rsidP="00D50366">
      <w:pPr>
        <w:spacing w:after="0"/>
        <w:jc w:val="center"/>
        <w:rPr>
          <w:b/>
          <w:bCs/>
          <w:color w:val="FF0000"/>
        </w:rPr>
      </w:pPr>
    </w:p>
    <w:p w14:paraId="1068404A" w14:textId="2C017AAC" w:rsidR="00C312CE" w:rsidRPr="000353C8" w:rsidRDefault="00C312CE" w:rsidP="000353C8">
      <w:pPr>
        <w:jc w:val="center"/>
        <w:rPr>
          <w:b/>
          <w:bCs/>
          <w:color w:val="FF0000"/>
        </w:rPr>
      </w:pPr>
      <w:r w:rsidRPr="00C312CE">
        <w:rPr>
          <w:b/>
          <w:bCs/>
          <w:noProof/>
          <w:color w:val="FF0000"/>
        </w:rPr>
        <w:drawing>
          <wp:inline distT="0" distB="0" distL="0" distR="0" wp14:anchorId="4FCBD327" wp14:editId="4AD68FF5">
            <wp:extent cx="5943600" cy="210439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EED8A" w14:textId="4ABEB4B9" w:rsidR="000353C8" w:rsidRDefault="00C312CE" w:rsidP="00C312CE">
      <w:pPr>
        <w:jc w:val="center"/>
      </w:pPr>
      <w:r w:rsidRPr="00C312CE">
        <w:rPr>
          <w:noProof/>
        </w:rPr>
        <w:lastRenderedPageBreak/>
        <w:drawing>
          <wp:inline distT="0" distB="0" distL="0" distR="0" wp14:anchorId="11280955" wp14:editId="3896E04F">
            <wp:extent cx="3894157" cy="1806097"/>
            <wp:effectExtent l="0" t="0" r="0" b="381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FE8F6" w14:textId="2ED8D7B8" w:rsidR="000353C8" w:rsidRDefault="000353C8"/>
    <w:p w14:paraId="4FD88A15" w14:textId="3CF5064D" w:rsidR="000353C8" w:rsidRDefault="000353C8">
      <w:r>
        <w:rPr>
          <w:noProof/>
        </w:rPr>
        <w:drawing>
          <wp:inline distT="0" distB="0" distL="0" distR="0" wp14:anchorId="36FF0B84" wp14:editId="3A975546">
            <wp:extent cx="4998720" cy="5257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9158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F83F4" w14:textId="4B75E229" w:rsidR="000353C8" w:rsidRDefault="000353C8" w:rsidP="00C312CE">
      <w:pPr>
        <w:spacing w:after="0"/>
      </w:pPr>
    </w:p>
    <w:p w14:paraId="275F9F27" w14:textId="6ECEE2AA" w:rsidR="000353C8" w:rsidRDefault="000353C8" w:rsidP="000353C8">
      <w:pPr>
        <w:jc w:val="center"/>
        <w:rPr>
          <w:b/>
          <w:bCs/>
          <w:color w:val="FF0000"/>
        </w:rPr>
      </w:pPr>
      <w:r w:rsidRPr="000353C8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0353C8">
        <w:rPr>
          <w:b/>
          <w:bCs/>
          <w:color w:val="FF0000"/>
        </w:rPr>
        <w:t xml:space="preserve"> print screen the output with code below here</w:t>
      </w:r>
    </w:p>
    <w:p w14:paraId="11DA75B1" w14:textId="77777777" w:rsidR="00D50366" w:rsidRDefault="00D50366" w:rsidP="00D50366">
      <w:pPr>
        <w:spacing w:after="0"/>
        <w:jc w:val="center"/>
        <w:rPr>
          <w:b/>
          <w:bCs/>
          <w:color w:val="FF0000"/>
        </w:rPr>
      </w:pPr>
    </w:p>
    <w:p w14:paraId="5E273D20" w14:textId="14DB6804" w:rsidR="00D50366" w:rsidRDefault="00D50366" w:rsidP="00D50366">
      <w:pPr>
        <w:spacing w:after="0"/>
        <w:jc w:val="center"/>
        <w:rPr>
          <w:b/>
          <w:bCs/>
          <w:color w:val="FF0000"/>
        </w:rPr>
      </w:pPr>
      <w:r w:rsidRPr="00D50366">
        <w:rPr>
          <w:b/>
          <w:bCs/>
          <w:noProof/>
          <w:color w:val="FF0000"/>
        </w:rPr>
        <w:drawing>
          <wp:inline distT="0" distB="0" distL="0" distR="0" wp14:anchorId="59875F4D" wp14:editId="3AD19204">
            <wp:extent cx="5943600" cy="2615565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21CA6" w14:textId="77777777" w:rsidR="00D50366" w:rsidRPr="000353C8" w:rsidRDefault="00D50366" w:rsidP="00D50366">
      <w:pPr>
        <w:spacing w:after="0"/>
        <w:jc w:val="center"/>
        <w:rPr>
          <w:b/>
          <w:bCs/>
          <w:color w:val="FF0000"/>
        </w:rPr>
      </w:pPr>
    </w:p>
    <w:p w14:paraId="0472136B" w14:textId="5371E799" w:rsidR="000353C8" w:rsidRDefault="00D50366" w:rsidP="00D50366">
      <w:pPr>
        <w:jc w:val="center"/>
      </w:pPr>
      <w:r w:rsidRPr="00D50366">
        <w:rPr>
          <w:noProof/>
        </w:rPr>
        <w:drawing>
          <wp:inline distT="0" distB="0" distL="0" distR="0" wp14:anchorId="68ECC98C" wp14:editId="4139AE29">
            <wp:extent cx="3200400" cy="1170878"/>
            <wp:effectExtent l="0" t="0" r="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0661" cy="117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EBEB5" w14:textId="1BFC7AAA" w:rsidR="00D50366" w:rsidRDefault="00D50366" w:rsidP="00D50366">
      <w:pPr>
        <w:jc w:val="center"/>
      </w:pPr>
      <w:r w:rsidRPr="00D50366">
        <w:rPr>
          <w:noProof/>
        </w:rPr>
        <w:lastRenderedPageBreak/>
        <w:drawing>
          <wp:inline distT="0" distB="0" distL="0" distR="0" wp14:anchorId="40A35131" wp14:editId="634A92FA">
            <wp:extent cx="3226991" cy="2579077"/>
            <wp:effectExtent l="0" t="0" r="0" b="0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35664" cy="2586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A94D0" w14:textId="77777777" w:rsidR="00D50366" w:rsidRPr="00E053BE" w:rsidRDefault="00D50366" w:rsidP="00D50366">
      <w:pPr>
        <w:spacing w:after="0"/>
        <w:jc w:val="center"/>
      </w:pPr>
    </w:p>
    <w:p w14:paraId="1DDC875A" w14:textId="10AFA1A4" w:rsidR="00387C20" w:rsidRDefault="00387C20">
      <w:r w:rsidRPr="00E053BE">
        <w:rPr>
          <w:b/>
          <w:bCs/>
        </w:rPr>
        <w:t>Project #</w:t>
      </w:r>
      <w:r w:rsidR="005C70AB">
        <w:rPr>
          <w:b/>
          <w:bCs/>
        </w:rPr>
        <w:t>2</w:t>
      </w:r>
      <w:r w:rsidRPr="00E053BE">
        <w:rPr>
          <w:b/>
          <w:bCs/>
        </w:rPr>
        <w:t xml:space="preserve"> (</w:t>
      </w:r>
      <w:r>
        <w:t xml:space="preserve">Create a </w:t>
      </w:r>
      <w:r w:rsidRPr="00D85119">
        <w:rPr>
          <w:b/>
          <w:bCs/>
        </w:rPr>
        <w:t>GUI</w:t>
      </w:r>
      <w:r>
        <w:t xml:space="preserve"> application for the following below)</w:t>
      </w:r>
    </w:p>
    <w:p w14:paraId="3CD8C973" w14:textId="344EB29E" w:rsidR="000353C8" w:rsidRDefault="000353C8">
      <w:r>
        <w:t xml:space="preserve">Be sure to create a GUI application using </w:t>
      </w:r>
      <w:proofErr w:type="spellStart"/>
      <w:r>
        <w:t>Tkinter</w:t>
      </w:r>
      <w:proofErr w:type="spellEnd"/>
    </w:p>
    <w:p w14:paraId="66512052" w14:textId="08590ED5" w:rsidR="000353C8" w:rsidRDefault="000353C8">
      <w:r>
        <w:rPr>
          <w:noProof/>
        </w:rPr>
        <w:drawing>
          <wp:inline distT="0" distB="0" distL="0" distR="0" wp14:anchorId="5B9AC0C4" wp14:editId="5AE212AB">
            <wp:extent cx="5044877" cy="647756"/>
            <wp:effectExtent l="0" t="0" r="3810" b="0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64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7252F" w14:textId="77777777" w:rsidR="005D0B15" w:rsidRDefault="005D0B15"/>
    <w:p w14:paraId="6FE40553" w14:textId="1498F40C" w:rsidR="000353C8" w:rsidRDefault="000353C8">
      <w:r>
        <w:t xml:space="preserve">Use the following numbers inside a text </w:t>
      </w:r>
      <w:proofErr w:type="gramStart"/>
      <w:r>
        <w:t>file</w:t>
      </w:r>
      <w:proofErr w:type="gramEnd"/>
    </w:p>
    <w:p w14:paraId="72DBDF6C" w14:textId="567B455D" w:rsidR="000353C8" w:rsidRDefault="000353C8">
      <w:r>
        <w:t>100-1000</w:t>
      </w:r>
    </w:p>
    <w:p w14:paraId="5220EFC1" w14:textId="086CB63E" w:rsidR="000353C8" w:rsidRDefault="000353C8" w:rsidP="000353C8">
      <w:pPr>
        <w:spacing w:after="0" w:line="240" w:lineRule="auto"/>
      </w:pPr>
      <w:r>
        <w:t>Example</w:t>
      </w:r>
    </w:p>
    <w:p w14:paraId="4D982A3C" w14:textId="182702CF" w:rsidR="000353C8" w:rsidRDefault="000353C8" w:rsidP="000353C8">
      <w:pPr>
        <w:spacing w:after="0" w:line="240" w:lineRule="auto"/>
      </w:pPr>
      <w:r>
        <w:t>100</w:t>
      </w:r>
    </w:p>
    <w:p w14:paraId="2BA3893B" w14:textId="3325C301" w:rsidR="000353C8" w:rsidRDefault="000353C8" w:rsidP="000353C8">
      <w:pPr>
        <w:spacing w:after="0" w:line="240" w:lineRule="auto"/>
      </w:pPr>
      <w:r>
        <w:t>200</w:t>
      </w:r>
    </w:p>
    <w:p w14:paraId="4AB6D601" w14:textId="3EF70C5F" w:rsidR="000353C8" w:rsidRDefault="000353C8" w:rsidP="000353C8">
      <w:pPr>
        <w:spacing w:after="0" w:line="240" w:lineRule="auto"/>
      </w:pPr>
      <w:r>
        <w:t>300</w:t>
      </w:r>
    </w:p>
    <w:p w14:paraId="30348B29" w14:textId="41809D4F" w:rsidR="00E053BE" w:rsidRDefault="00E053BE"/>
    <w:p w14:paraId="7E1FC85F" w14:textId="2456DB33" w:rsidR="00FB17BC" w:rsidRDefault="00FB17BC"/>
    <w:p w14:paraId="33240294" w14:textId="0783B372" w:rsidR="00FB17BC" w:rsidRDefault="00FB17BC"/>
    <w:p w14:paraId="6287E16C" w14:textId="11DFD13E" w:rsidR="00FB17BC" w:rsidRDefault="00FB17BC"/>
    <w:p w14:paraId="526AE54E" w14:textId="69EBBA80" w:rsidR="00FB17BC" w:rsidRDefault="00FB17BC"/>
    <w:p w14:paraId="135EA030" w14:textId="30340331" w:rsidR="00FB17BC" w:rsidRDefault="00FB17BC"/>
    <w:p w14:paraId="566B39A7" w14:textId="6A8FA71D" w:rsidR="00FB17BC" w:rsidRDefault="00FB17BC"/>
    <w:p w14:paraId="240AEF82" w14:textId="77777777" w:rsidR="00FB17BC" w:rsidRDefault="00FB17BC"/>
    <w:p w14:paraId="685268FB" w14:textId="59EF5535" w:rsidR="000353C8" w:rsidRDefault="000353C8" w:rsidP="000353C8">
      <w:pPr>
        <w:jc w:val="center"/>
        <w:rPr>
          <w:b/>
          <w:bCs/>
          <w:color w:val="FF0000"/>
        </w:rPr>
      </w:pPr>
      <w:r w:rsidRPr="000353C8">
        <w:rPr>
          <w:b/>
          <w:bCs/>
          <w:color w:val="FF0000"/>
        </w:rPr>
        <w:lastRenderedPageBreak/>
        <w:t>#</w:t>
      </w:r>
      <w:r>
        <w:rPr>
          <w:b/>
          <w:bCs/>
          <w:color w:val="FF0000"/>
        </w:rPr>
        <w:t>4</w:t>
      </w:r>
      <w:r w:rsidRPr="000353C8">
        <w:rPr>
          <w:b/>
          <w:bCs/>
          <w:color w:val="FF0000"/>
        </w:rPr>
        <w:t xml:space="preserve"> print screen the output with code below here</w:t>
      </w:r>
    </w:p>
    <w:p w14:paraId="4DA4C27F" w14:textId="786D5801" w:rsidR="00FB17BC" w:rsidRDefault="00FB17BC" w:rsidP="000353C8">
      <w:pPr>
        <w:jc w:val="center"/>
        <w:rPr>
          <w:b/>
          <w:bCs/>
          <w:color w:val="FF0000"/>
        </w:rPr>
      </w:pPr>
      <w:r w:rsidRPr="00FB17BC">
        <w:rPr>
          <w:b/>
          <w:bCs/>
          <w:color w:val="FF0000"/>
        </w:rPr>
        <w:drawing>
          <wp:inline distT="0" distB="0" distL="0" distR="0" wp14:anchorId="23C19D85" wp14:editId="251D8468">
            <wp:extent cx="5943600" cy="4990465"/>
            <wp:effectExtent l="0" t="0" r="0" b="63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6107B" w14:textId="2AFA9512" w:rsidR="00FB17BC" w:rsidRDefault="00FB17BC" w:rsidP="000353C8">
      <w:pPr>
        <w:jc w:val="center"/>
        <w:rPr>
          <w:b/>
          <w:bCs/>
          <w:color w:val="FF0000"/>
        </w:rPr>
      </w:pPr>
      <w:r w:rsidRPr="00FB17BC">
        <w:rPr>
          <w:b/>
          <w:bCs/>
          <w:color w:val="FF0000"/>
        </w:rPr>
        <w:lastRenderedPageBreak/>
        <w:drawing>
          <wp:inline distT="0" distB="0" distL="0" distR="0" wp14:anchorId="460B661A" wp14:editId="6CA55CBC">
            <wp:extent cx="5943600" cy="336042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59673" w14:textId="77777777" w:rsidR="00FB17BC" w:rsidRDefault="00FB17BC" w:rsidP="00FB17BC">
      <w:pPr>
        <w:spacing w:after="0"/>
        <w:jc w:val="center"/>
        <w:rPr>
          <w:b/>
          <w:bCs/>
          <w:color w:val="FF0000"/>
        </w:rPr>
      </w:pPr>
    </w:p>
    <w:p w14:paraId="1A433704" w14:textId="1EE386E5" w:rsidR="000353C8" w:rsidRDefault="00835B59" w:rsidP="000353C8">
      <w:pPr>
        <w:jc w:val="center"/>
        <w:rPr>
          <w:b/>
          <w:bCs/>
          <w:color w:val="FF0000"/>
        </w:rPr>
      </w:pPr>
      <w:r w:rsidRPr="00835B59">
        <w:rPr>
          <w:b/>
          <w:bCs/>
          <w:color w:val="FF0000"/>
        </w:rPr>
        <w:drawing>
          <wp:inline distT="0" distB="0" distL="0" distR="0" wp14:anchorId="0DEA22B4" wp14:editId="6A4209C9">
            <wp:extent cx="2895851" cy="1066892"/>
            <wp:effectExtent l="0" t="0" r="0" b="0"/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95851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AB691" w14:textId="77777777" w:rsidR="00FB17BC" w:rsidRDefault="00FB17BC" w:rsidP="00FB17BC">
      <w:pPr>
        <w:spacing w:after="0"/>
        <w:jc w:val="center"/>
        <w:rPr>
          <w:b/>
          <w:bCs/>
          <w:color w:val="FF0000"/>
        </w:rPr>
      </w:pPr>
    </w:p>
    <w:p w14:paraId="314C3483" w14:textId="4C3683A2" w:rsidR="000353C8" w:rsidRDefault="00835B59" w:rsidP="000353C8">
      <w:pPr>
        <w:jc w:val="center"/>
        <w:rPr>
          <w:b/>
          <w:bCs/>
          <w:color w:val="FF0000"/>
        </w:rPr>
      </w:pPr>
      <w:r w:rsidRPr="00835B59">
        <w:rPr>
          <w:b/>
          <w:bCs/>
          <w:color w:val="FF0000"/>
        </w:rPr>
        <w:drawing>
          <wp:inline distT="0" distB="0" distL="0" distR="0" wp14:anchorId="76C1D48C" wp14:editId="0503EE48">
            <wp:extent cx="3764606" cy="1684166"/>
            <wp:effectExtent l="0" t="0" r="762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64606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4BBCF" w14:textId="348F0E27" w:rsidR="00FB17BC" w:rsidRDefault="00FB17BC" w:rsidP="000353C8">
      <w:pPr>
        <w:jc w:val="center"/>
        <w:rPr>
          <w:b/>
          <w:bCs/>
          <w:color w:val="FF0000"/>
        </w:rPr>
      </w:pPr>
      <w:r w:rsidRPr="00FB17BC">
        <w:rPr>
          <w:b/>
          <w:bCs/>
          <w:color w:val="FF0000"/>
        </w:rPr>
        <w:lastRenderedPageBreak/>
        <w:drawing>
          <wp:inline distT="0" distB="0" distL="0" distR="0" wp14:anchorId="6F1EC77B" wp14:editId="0AD7A74F">
            <wp:extent cx="1508891" cy="1371719"/>
            <wp:effectExtent l="0" t="0" r="0" b="0"/>
            <wp:docPr id="17" name="Picture 1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chat or text messag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08891" cy="137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C27B1" w14:textId="027E5F48" w:rsidR="00E053BE" w:rsidRPr="00835B59" w:rsidRDefault="000353C8" w:rsidP="00835B59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Module 6 </w:t>
      </w:r>
      <w:proofErr w:type="gramStart"/>
      <w:r>
        <w:rPr>
          <w:b/>
          <w:bCs/>
          <w:color w:val="FF0000"/>
        </w:rPr>
        <w:t>homework</w:t>
      </w:r>
      <w:proofErr w:type="gramEnd"/>
    </w:p>
    <w:sectPr w:rsidR="00E053BE" w:rsidRPr="00835B59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111E0" w14:textId="77777777" w:rsidR="0063128A" w:rsidRDefault="0063128A" w:rsidP="00F65056">
      <w:pPr>
        <w:spacing w:after="0" w:line="240" w:lineRule="auto"/>
      </w:pPr>
      <w:r>
        <w:separator/>
      </w:r>
    </w:p>
  </w:endnote>
  <w:endnote w:type="continuationSeparator" w:id="0">
    <w:p w14:paraId="644111AE" w14:textId="77777777" w:rsidR="0063128A" w:rsidRDefault="0063128A" w:rsidP="00F65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2050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8FC49" w14:textId="62C61B99" w:rsidR="004B0652" w:rsidRDefault="004B06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6E12BE" w14:textId="77777777" w:rsidR="004B0652" w:rsidRDefault="004B06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2B069" w14:textId="77777777" w:rsidR="0063128A" w:rsidRDefault="0063128A" w:rsidP="00F65056">
      <w:pPr>
        <w:spacing w:after="0" w:line="240" w:lineRule="auto"/>
      </w:pPr>
      <w:r>
        <w:separator/>
      </w:r>
    </w:p>
  </w:footnote>
  <w:footnote w:type="continuationSeparator" w:id="0">
    <w:p w14:paraId="7A3AEC7B" w14:textId="77777777" w:rsidR="0063128A" w:rsidRDefault="0063128A" w:rsidP="00F65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FFBD3" w14:textId="492A4B71" w:rsidR="00F65056" w:rsidRDefault="00F65056">
    <w:pPr>
      <w:pStyle w:val="Header"/>
    </w:pPr>
    <w:r>
      <w:t>Santa Ana College</w:t>
    </w:r>
  </w:p>
  <w:p w14:paraId="769D0377" w14:textId="33859C5B" w:rsidR="00F65056" w:rsidRDefault="00F65056">
    <w:pPr>
      <w:pStyle w:val="Header"/>
    </w:pPr>
    <w:r>
      <w:t>CMPR114</w:t>
    </w:r>
  </w:p>
  <w:p w14:paraId="27CC18B7" w14:textId="45831F14" w:rsidR="00F65056" w:rsidRDefault="00F65056">
    <w:pPr>
      <w:pStyle w:val="Header"/>
    </w:pPr>
    <w:r w:rsidRPr="00F65056">
      <w:t>m6 homework #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04AF7"/>
    <w:multiLevelType w:val="hybridMultilevel"/>
    <w:tmpl w:val="47A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389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jUxM7Q0MjM3MDFS0lEKTi0uzszPAykwrAUAy2M1IiwAAAA="/>
  </w:docVars>
  <w:rsids>
    <w:rsidRoot w:val="00057238"/>
    <w:rsid w:val="000353C8"/>
    <w:rsid w:val="00057238"/>
    <w:rsid w:val="00162C4B"/>
    <w:rsid w:val="001C21D1"/>
    <w:rsid w:val="00245857"/>
    <w:rsid w:val="0036083A"/>
    <w:rsid w:val="00387C20"/>
    <w:rsid w:val="004B0652"/>
    <w:rsid w:val="005C47CE"/>
    <w:rsid w:val="005C70AB"/>
    <w:rsid w:val="005D0B15"/>
    <w:rsid w:val="0063128A"/>
    <w:rsid w:val="00647A61"/>
    <w:rsid w:val="00835B59"/>
    <w:rsid w:val="00960C35"/>
    <w:rsid w:val="00AA2E18"/>
    <w:rsid w:val="00B4246C"/>
    <w:rsid w:val="00B8131E"/>
    <w:rsid w:val="00C312CE"/>
    <w:rsid w:val="00C82420"/>
    <w:rsid w:val="00CB47F3"/>
    <w:rsid w:val="00D50366"/>
    <w:rsid w:val="00D85119"/>
    <w:rsid w:val="00E053BE"/>
    <w:rsid w:val="00F23B19"/>
    <w:rsid w:val="00F65056"/>
    <w:rsid w:val="00F801BC"/>
    <w:rsid w:val="00F80F5A"/>
    <w:rsid w:val="00FB1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4C02C"/>
  <w15:chartTrackingRefBased/>
  <w15:docId w15:val="{982FD8DF-4E09-4EE2-A46A-53489CE7D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7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056"/>
  </w:style>
  <w:style w:type="paragraph" w:styleId="Footer">
    <w:name w:val="footer"/>
    <w:basedOn w:val="Normal"/>
    <w:link w:val="Foot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056"/>
  </w:style>
  <w:style w:type="paragraph" w:styleId="ListParagraph">
    <w:name w:val="List Paragraph"/>
    <w:basedOn w:val="Normal"/>
    <w:uiPriority w:val="34"/>
    <w:qFormat/>
    <w:rsid w:val="005C47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tmp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tmp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7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20</cp:revision>
  <dcterms:created xsi:type="dcterms:W3CDTF">2022-09-23T00:42:00Z</dcterms:created>
  <dcterms:modified xsi:type="dcterms:W3CDTF">2023-03-25T18:07:00Z</dcterms:modified>
</cp:coreProperties>
</file>